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jpg" ContentType="image/jpe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bc31111a2d03031b19640f38787cd02f1566fb"/>
    <w:p>
      <w:pPr>
        <w:pStyle w:val="Heading2"/>
      </w:pPr>
      <w:r>
        <w:t xml:space="preserve">Unit 7 Lesson 6: Distancia alrededor de las figuras</w:t>
      </w:r>
    </w:p>
    <w:bookmarkEnd w:id="20"/>
    <w:bookmarkStart w:id="25" w:name="Xf4e12eabbc49c1152d072924409f125e2bf8781"/>
    <w:p>
      <w:pPr>
        <w:pStyle w:val="Heading3"/>
      </w:pPr>
      <w:r>
        <w:t xml:space="preserve">WU Observa y pregúntate: Clips y figura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2916.92169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X63f2fc7c91abc9fe93712aec22230e3ac948dd2"/>
    <w:p>
      <w:pPr>
        <w:pStyle w:val="Heading3"/>
      </w:pPr>
      <w:r>
        <w:t xml:space="preserve">1 ¿Qué se necesita para construir las figuras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u profesor les va a dar cuatro figuras en unas hojas y algunos clips.</w:t>
      </w:r>
    </w:p>
    <w:p>
      <w:pPr>
        <w:pStyle w:val="BodyText"/>
      </w:pPr>
      <w:r>
        <w:t xml:space="preserve">En grupo, decidan para cuál figura se necesitan más clips para construirla. Expliquen o muestren cómo lo saben. Anoten aquí lo que encontraron. Si les ayuda, hagan dibujos.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D</w:t>
      </w:r>
    </w:p>
    <w:bookmarkEnd w:id="26"/>
    <w:bookmarkEnd w:id="27"/>
    <w:bookmarkStart w:id="47" w:name="distancia-alrededor"/>
    <w:p>
      <w:pPr>
        <w:pStyle w:val="Heading3"/>
      </w:pPr>
      <w:r>
        <w:t xml:space="preserve">2 Distancia alrededor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perímetro de cada figura. Explica o muestra tu razonamiento.</w:t>
      </w:r>
    </w:p>
    <w:p>
      <w:pPr>
        <w:pStyle w:val="BodyText"/>
      </w:pPr>
      <w:r>
        <w:t xml:space="preserve">A</w:t>
      </w:r>
      <w:r>
        <w:drawing>
          <wp:inline>
            <wp:extent cx="2537993" cy="64799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2916.971914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993" cy="647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537993" cy="226799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2917.015169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993" cy="226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3036658" cy="263513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2917.092008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658" cy="263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3036658" cy="2173528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62917.173185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658" cy="217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</w:t>
      </w:r>
      <w:r>
        <w:drawing>
          <wp:inline>
            <wp:extent cx="2780157" cy="195665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62917.23803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0157" cy="195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jp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8:37Z</dcterms:created>
  <dcterms:modified xsi:type="dcterms:W3CDTF">2022-12-15T00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n96h9NcMLqSXvQYqZ+S2Fkt7fgEc6s659OuYhXe0Fdiez/ev9TI51e6Vwb4+76wYMWUfhD59iFiWUsSYdHTCg==</vt:lpwstr>
  </property>
</Properties>
</file>